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B1C03" w14:textId="77777777" w:rsidR="00B25174" w:rsidRPr="00B25174" w:rsidRDefault="00B25174" w:rsidP="00B25174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7009BD04" w14:textId="77777777" w:rsidR="00BF562F" w:rsidRDefault="00BF562F" w:rsidP="00BF562F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8"/>
          <w:szCs w:val="22"/>
          <w:lang w:val="pl-PL"/>
        </w:rPr>
      </w:pPr>
    </w:p>
    <w:p w14:paraId="76D17B9C" w14:textId="0B9CE9C9" w:rsidR="00BF562F" w:rsidRPr="00BF562F" w:rsidRDefault="00BF562F" w:rsidP="00BF562F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8"/>
          <w:szCs w:val="22"/>
          <w:lang w:val="pl-PL"/>
        </w:rPr>
      </w:pPr>
      <w:r w:rsidRPr="00C9274E">
        <w:rPr>
          <w:rFonts w:ascii="Tahoma" w:eastAsia="STXihei" w:hAnsi="Tahoma" w:cs="Tahoma"/>
          <w:b/>
          <w:sz w:val="28"/>
          <w:szCs w:val="22"/>
          <w:lang w:val="pl-PL"/>
        </w:rPr>
        <w:t xml:space="preserve">Huawei: innowacje </w:t>
      </w:r>
      <w:r w:rsidR="00057D6E" w:rsidRPr="00C9274E">
        <w:rPr>
          <w:rFonts w:ascii="Tahoma" w:eastAsia="STXihei" w:hAnsi="Tahoma" w:cs="Tahoma"/>
          <w:b/>
          <w:sz w:val="28"/>
          <w:szCs w:val="22"/>
          <w:lang w:val="pl-PL"/>
        </w:rPr>
        <w:t>pomogą firmom stanąć na nogi po pandemii</w:t>
      </w:r>
      <w:r w:rsidRPr="00BF562F">
        <w:rPr>
          <w:rFonts w:ascii="Tahoma" w:eastAsia="STXihei" w:hAnsi="Tahoma" w:cs="Tahoma"/>
          <w:b/>
          <w:sz w:val="28"/>
          <w:szCs w:val="22"/>
          <w:lang w:val="pl-PL"/>
        </w:rPr>
        <w:t xml:space="preserve"> </w:t>
      </w:r>
    </w:p>
    <w:p w14:paraId="17299890" w14:textId="77777777" w:rsidR="00DE0B5B" w:rsidRDefault="00DE0B5B" w:rsidP="00B2517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7C97CE12" w14:textId="7167255A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Rozwój nowoczesnych technologii niesie obietnicę lepszego życia, może sprawić że firmy będę sprawniejsze, a świat bardziej inkluzywny dla wszystkich ludzi </w:t>
      </w:r>
      <w:r>
        <w:rPr>
          <w:rFonts w:ascii="Tahoma" w:eastAsia="STXihei" w:hAnsi="Tahoma" w:cs="Tahoma"/>
          <w:b/>
          <w:sz w:val="22"/>
          <w:szCs w:val="22"/>
          <w:lang w:val="pl-PL"/>
        </w:rPr>
        <w:t>–</w:t>
      </w: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 przekonywał w swoim przemówieniu </w:t>
      </w:r>
      <w:r>
        <w:rPr>
          <w:rFonts w:ascii="Tahoma" w:eastAsia="STXihei" w:hAnsi="Tahoma" w:cs="Tahoma"/>
          <w:b/>
          <w:sz w:val="22"/>
          <w:szCs w:val="22"/>
          <w:lang w:val="pl-PL"/>
        </w:rPr>
        <w:t xml:space="preserve">inauguracyjnym na konferencji MWC Shanghai 2021, </w:t>
      </w: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Ken Hu, rotacyjny prezes Huawei. </w:t>
      </w:r>
    </w:p>
    <w:p w14:paraId="54C24191" w14:textId="66750241" w:rsidR="008A7551" w:rsidRDefault="008A7551" w:rsidP="007E549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269897C1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Pandemia COVID-19 postawiła wiele nowych wyzwań dla firm oraz organizacji w zakresie ich infrastruktury cyfrowej. W ciągu ostatniego roku, Huawei ściśle współpracował z operatorami, aby zapewnić stabilne działanie ponad 300 sieci w 170 krajach. W Indonezji, Huawei zastosował nową technikę cyfrowego przesyły danych, aby szybko wdrożyć ponad 50 000 nowych stacji bazowych. W Ningxia, w Chinach, zintegrowane routery Huawei oferują klientom korporacyjnym szybszy i tańszy dostęp do środowisk multicloud. </w:t>
      </w:r>
    </w:p>
    <w:p w14:paraId="4702913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889DD7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i/>
          <w:sz w:val="22"/>
          <w:szCs w:val="22"/>
          <w:lang w:val="pl-PL"/>
        </w:rPr>
        <w:t>Innowacyjność nie służy tylko rozwiązywaniu dzisiejszych problemów. To droga, która rozświetla przyszłość. Kiedy już opanujemy pandemię, musimy zastanowić się, w jaki sposób możemy wprowadzić kolejne usprawnienia technologiczne, aby poprawić jakość życia, uczynić przedsiębiorstwa bardziej wydajnymi i stworzyć świat bardziej sprzyjający włączeniu społecznemu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– przekonywał Ken Hu. </w:t>
      </w:r>
    </w:p>
    <w:p w14:paraId="6C023369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2B7B35C9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W swoim przemówieniu Ken Hu podkreślił, że nierówny dostęp do technologii oraz umiejętności cyfrowych pogłębił nierówności społeczne między ludźmi, a pandemia znacznie pogorszyła tę sytuację. Jego zdaniem należy skupić się obecnie na niwelowaniu tej swoistej przepaści i pracować na rzecz cyfrowej inkluzji dla osób nie mających odpowiedniego dostępu do technologii oraz wiedzy.   </w:t>
      </w:r>
    </w:p>
    <w:p w14:paraId="30CB3690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7EF9044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Innowacje dla lepszej jakości życia </w:t>
      </w:r>
    </w:p>
    <w:p w14:paraId="3226336C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7E8F740C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Podczas swojego wystąpienia Ken Hu zademonstrował publiczności aplikację Huawei Cyberverse, zaawansowane rozwiązanie z zakresu rozszerzonej rzeczywistości (AR). Poprzez sieci oraz urządzenia 5G może ona dostarczać bardziej wciągające doświadczenia wirtualne, niezależnie od tego, czy jest to realistyczna symulacja spaceru w lesie, czy w przestrzeni kosmicznej. </w:t>
      </w:r>
    </w:p>
    <w:p w14:paraId="6063EAF1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7438FFAE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Nowa aplikacja umożliwia bez przeszkodową integrację rzeczywistości wirtualnej i świata realnego, cechując się wysoką precyzją skanowania otoczenia, ogromną mocą 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lastRenderedPageBreak/>
        <w:t>obliczeniową i wysoką przepustowością transmisji danych z pomocą technologii 5G. Huawei oczekuje, że Cyberverse przyniesie wiele ciekawych inicjatywach rozwojowych w wielu sektorach gospodarki, w tym w edukacji, rozrywce, turystyce, transporcie i nawigacji.</w:t>
      </w:r>
    </w:p>
    <w:p w14:paraId="49B5B823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5B65EF5B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Innowacyjny oraz inteligentny biznes </w:t>
      </w:r>
    </w:p>
    <w:p w14:paraId="709C4B53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3702A41E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>W ostatnich latach, technologie takie jak 5G, chmura i SI zaczęły odgrywać ważną rolę w produkcji, przyspieszając wdrożenie bardziej inteligentnych i elastycznych procedur oraz operacji. Hu pokazał, że fabryka Huawei w Dongguan South Factory wykorzystuje obecnie sieci 5G z aplikacjami SI opartymi na chmurze w swoich liniach produkcyjnych smartfonów 5G znacząco podnosząc jej wydajność.</w:t>
      </w:r>
    </w:p>
    <w:p w14:paraId="7B5EDB33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010C3E99" w14:textId="0C2B46DE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>Jego zdaniem możliwości w obszarze cyfrowej transformacji jest mnóstwo. Huawei przewiduje, że do 2025 roku 97% wszystkich dużych firm będzie korzystać z SI. Inne szacunki na 2025 rok mówią, że 55% całego PKB Chin będzie napędzane przez gospodarkę cyfrową, a 60% globalnych przychodów operatorów będzie po</w:t>
      </w:r>
      <w:r w:rsidR="00AF248C">
        <w:rPr>
          <w:rFonts w:ascii="Tahoma" w:eastAsia="STXihei" w:hAnsi="Tahoma" w:cs="Tahoma"/>
          <w:sz w:val="22"/>
          <w:szCs w:val="22"/>
          <w:lang w:val="pl-PL"/>
        </w:rPr>
        <w:t xml:space="preserve">chodziło od klientów z branży. </w:t>
      </w:r>
      <w:bookmarkStart w:id="0" w:name="_GoBack"/>
      <w:bookmarkEnd w:id="0"/>
      <w:r w:rsidRPr="00BF562F">
        <w:rPr>
          <w:rFonts w:ascii="Tahoma" w:eastAsia="STXihei" w:hAnsi="Tahoma" w:cs="Tahoma"/>
          <w:sz w:val="22"/>
          <w:szCs w:val="22"/>
          <w:lang w:val="pl-PL"/>
        </w:rPr>
        <w:t>Hu zauważył, że aby osiągnąć te prognozy, wszystkie branże powinny skupić się na poprawie swoich możliwości, budowaniu ekosystemu i tworzeniu wartości za pomocą technologii cyfrowej.</w:t>
      </w:r>
    </w:p>
    <w:p w14:paraId="4DCA2BDA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600133D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>Jako dostawca infrastruktury ICT, Huawei koncentruje się na innowacjach 5G, aby pomóc w cyfrowej transformacji wszystkich gałęzi przemysłu. Huawei zaznaczył, że jego innowacje koncentrują się na trzech obszarach: technologii, produktach i aplikacjach.</w:t>
      </w:r>
    </w:p>
    <w:p w14:paraId="292ECF1F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03CC9016" w14:textId="77777777" w:rsidR="00BF562F" w:rsidRPr="00BF562F" w:rsidRDefault="00BF562F" w:rsidP="00BF562F">
      <w:pPr>
        <w:numPr>
          <w:ilvl w:val="0"/>
          <w:numId w:val="41"/>
        </w:numPr>
        <w:spacing w:line="240" w:lineRule="auto"/>
        <w:ind w:leftChars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>Technologie: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nowe rozwiązanie Huawei 5G Super Uplink zapewnia niezrównaną prędkość typu uplink, pomagając firmom przełamać istotne bariery w rozwoju przemysłowego Internetu.</w:t>
      </w:r>
    </w:p>
    <w:p w14:paraId="59C05BD4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38FCAED" w14:textId="77777777" w:rsidR="003771EB" w:rsidRPr="00BF562F" w:rsidRDefault="00BF562F" w:rsidP="00BF562F">
      <w:pPr>
        <w:numPr>
          <w:ilvl w:val="0"/>
          <w:numId w:val="41"/>
        </w:numPr>
        <w:spacing w:line="240" w:lineRule="auto"/>
        <w:ind w:leftChars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>Produkty: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w pełni konwergentne produkty 5G od Huawei pozwolili firmom wdrażać środowiska Edge computing nawet 10 razy szybciej. </w:t>
      </w:r>
    </w:p>
    <w:p w14:paraId="7E68CA0C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151C3A67" w14:textId="77777777" w:rsidR="00CE4C5A" w:rsidRPr="00BF562F" w:rsidRDefault="00BF562F" w:rsidP="00BF562F">
      <w:pPr>
        <w:numPr>
          <w:ilvl w:val="0"/>
          <w:numId w:val="41"/>
        </w:numPr>
        <w:spacing w:line="240" w:lineRule="auto"/>
        <w:ind w:leftChars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>Aplikacje: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dzięki Huawei's Wireless X Labs firma wspiera partnerów w tworzeniu nowoczesnych aplikacji 5G do zastosowań w róznych obszarach gospodarki np. w produkcji, służbie zdrowia, finansach lub transporcie.  </w:t>
      </w:r>
      <w:r w:rsidR="00895715" w:rsidRPr="00BF562F">
        <w:rPr>
          <w:rFonts w:ascii="Tahoma" w:eastAsia="STXihei" w:hAnsi="Tahoma" w:cs="Tahoma"/>
          <w:sz w:val="22"/>
          <w:szCs w:val="22"/>
          <w:lang w:val="pl-PL"/>
        </w:rPr>
        <w:t>Wraz z tymi partnerami, Huawei bada, w jaki sposób 5G może pomóc różnym branżom w bardziej efektywnym wprowadzaniu technologii cyfrowych.</w:t>
      </w:r>
    </w:p>
    <w:p w14:paraId="76F9479F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543DA68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Huawei ściśle współpracuje z klientami i partnerami w celu sprawniejszego wprowadzania innowacji w zakresie 5G. Poprzez wspólne innowacje i strategiczne partnerstwo z klientami, Huawei dąży do rozwoju strategii „1+N” Firma pracuje również nad wypracowaniem standardów przemysłowych, aby szybciej skalować 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lastRenderedPageBreak/>
        <w:t>aplikacje 5G dla biznesu. Hu poinformował, że we współpracy ze partnerami i regionalnymi operatorami, Huawei podpisał ponad 1000 umów na rozwój przemysłowych aplikacji 5G w ponad 20 branżach.</w:t>
      </w:r>
    </w:p>
    <w:p w14:paraId="5C2A8E57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67A37EC3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b/>
          <w:sz w:val="22"/>
          <w:szCs w:val="22"/>
          <w:lang w:val="pl-PL"/>
        </w:rPr>
        <w:t xml:space="preserve">Cyfryzacja dla większej inkluzji społecznej     </w:t>
      </w:r>
    </w:p>
    <w:p w14:paraId="0642F2E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516D6F9E" w14:textId="1BAD6D52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>Hu ostrzegł, że po opanowaniu pandemii, światu może grozić odbicie gospodarcze w kształcie litery K, które powiększy przepaść cyfrową między różnymi grupami społecznymi. Z jednej strony będą ludzi</w:t>
      </w:r>
      <w:r w:rsidR="00BC7A69">
        <w:rPr>
          <w:rFonts w:ascii="Tahoma" w:eastAsia="STXihei" w:hAnsi="Tahoma" w:cs="Tahoma"/>
          <w:sz w:val="22"/>
          <w:szCs w:val="22"/>
          <w:lang w:val="pl-PL"/>
        </w:rPr>
        <w:t>e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i firmy wyciągające</w:t>
      </w:r>
      <w:r w:rsidR="00BC7A69">
        <w:rPr>
          <w:rFonts w:ascii="Tahoma" w:eastAsia="STXihei" w:hAnsi="Tahoma" w:cs="Tahoma"/>
          <w:sz w:val="22"/>
          <w:szCs w:val="22"/>
          <w:lang w:val="pl-PL"/>
        </w:rPr>
        <w:t xml:space="preserve"> maksimum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 korzyści z cyfryzacji, z drugiej o</w:t>
      </w:r>
      <w:r w:rsidR="00BC7A69">
        <w:rPr>
          <w:rFonts w:ascii="Tahoma" w:eastAsia="STXihei" w:hAnsi="Tahoma" w:cs="Tahoma"/>
          <w:sz w:val="22"/>
          <w:szCs w:val="22"/>
          <w:lang w:val="pl-PL"/>
        </w:rPr>
        <w:t>soby nieposiadające zdolności cyfrowych</w:t>
      </w:r>
      <w:r w:rsidRPr="00BF562F">
        <w:rPr>
          <w:rFonts w:ascii="Tahoma" w:eastAsia="STXihei" w:hAnsi="Tahoma" w:cs="Tahoma"/>
          <w:sz w:val="22"/>
          <w:szCs w:val="22"/>
          <w:lang w:val="pl-PL"/>
        </w:rPr>
        <w:t>. Aby uniknąć niezrównoważonego rozwoju, zniwelować przepaść cyfrową i promować rozwój sprzyjający włączeniu społecznemu, Hu podkreślił, że innowacje muszą skupić się na tworzeniu większej wartości dla całych społeczeństw.</w:t>
      </w:r>
    </w:p>
    <w:p w14:paraId="6E5FE938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70830DF7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>Huawei dzięki partnerstwu z ghańskimi operatorami, w ramach projektu infrastruktury sieci wiejskiej, planuje obecnie rozmieścić ponad 2 000 stacji bazowych RuralStar w odległych regionach kraju. Pomoże to zwiększyć zasięg sieci komórkowej w Ghanie z 83% do 95% i sprawi, że wcześniej niepodłączone społeczności po raz pierwszy uzyskają dostęp do Internetu.</w:t>
      </w:r>
    </w:p>
    <w:p w14:paraId="6EBBAA0C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30778F2A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Podobnie, nowe usługi Si wdrożone na bazie technologii HUAWEI CLOUD są wykorzystywane do pomocy małym firmom w Malezji w podwojeniu ich zdolności produkcyjnych bez zwiększania zatrudnienia w czasie pandemii. Hu zademonstrował również, w jaki sposób sieci 5G mogą zostać wykorzystane do  zdalnych badań ultrasonograficznych i tomografii komputerowej, co znacząco pomagać rozwiązać problem słabej dostępności do specjalistycznych usług medycznych. </w:t>
      </w:r>
    </w:p>
    <w:p w14:paraId="75BBFB06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</w:p>
    <w:p w14:paraId="4799FAEF" w14:textId="77777777" w:rsidR="00BF562F" w:rsidRPr="00BF562F" w:rsidRDefault="00BF562F" w:rsidP="00BF562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BF562F">
        <w:rPr>
          <w:rFonts w:ascii="Tahoma" w:eastAsia="STXihei" w:hAnsi="Tahoma" w:cs="Tahoma"/>
          <w:sz w:val="22"/>
          <w:szCs w:val="22"/>
          <w:lang w:val="pl-PL"/>
        </w:rPr>
        <w:t xml:space="preserve">Kończąc swoje wystąpienie, Ken Hu podkreślił, że choć pandemia zamknęła wiele drzwi, to innowacje cały czas tworzą nowe możliwości, które przywracają nadzieję na lepsze jutro. </w:t>
      </w:r>
    </w:p>
    <w:p w14:paraId="63BCB55E" w14:textId="0ACAF3AE" w:rsidR="00A120B4" w:rsidRPr="008C0103" w:rsidRDefault="00014D39" w:rsidP="00BF562F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7E549F">
        <w:rPr>
          <w:rFonts w:ascii="Arial" w:eastAsia="Arial Unicode MS" w:hAnsi="Arial" w:cs="Arial"/>
          <w:sz w:val="22"/>
          <w:szCs w:val="22"/>
          <w:lang w:val="pl-PL"/>
        </w:rPr>
        <w:br/>
      </w:r>
      <w:r w:rsidR="00A120B4"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58492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58492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58492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584924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0EDD2743" w14:textId="2B7D671A" w:rsid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DE0B5B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</w:pPr>
      <w:r w:rsidRPr="00DE0B5B"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  <w:t>Kontakt dla mediów:</w:t>
      </w:r>
    </w:p>
    <w:p w14:paraId="40F40ABA" w14:textId="03D12C6D" w:rsidR="00C02737" w:rsidRPr="00DE0B5B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Marcin Sałański</w:t>
      </w:r>
      <w:r w:rsidR="00C02737" w:rsidRPr="00DE0B5B">
        <w:rPr>
          <w:rFonts w:ascii="Arial" w:hAnsi="Arial" w:cs="Arial"/>
          <w:sz w:val="22"/>
          <w:lang w:val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1F7A0027" w14:textId="2E9BBD1C" w:rsidR="00C02737" w:rsidRPr="00A12799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p w14:paraId="0A47CEC3" w14:textId="77777777" w:rsidR="00C02737" w:rsidRDefault="00C0273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4EA4F40A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="00C74A48"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 w:rsidR="00C02737"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50BACF8" w14:textId="5851EF5F" w:rsidR="00C02737" w:rsidRDefault="003F48D0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EC0485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950A530" w14:textId="5A58F111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2125060C" w14:textId="63C7F507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090FF9D1" w14:textId="4B8CBFA4" w:rsidR="00EC0485" w:rsidRPr="00EC0485" w:rsidRDefault="00EC0485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</w:p>
    <w:sectPr w:rsidR="00EC0485" w:rsidRPr="00EC0485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1106C" w14:textId="77777777" w:rsidR="00584924" w:rsidRDefault="00584924">
      <w:pPr>
        <w:ind w:left="420"/>
      </w:pPr>
      <w:r>
        <w:separator/>
      </w:r>
    </w:p>
  </w:endnote>
  <w:endnote w:type="continuationSeparator" w:id="0">
    <w:p w14:paraId="70829DA2" w14:textId="77777777" w:rsidR="00584924" w:rsidRDefault="00584924">
      <w:pPr>
        <w:ind w:left="420"/>
      </w:pPr>
      <w:r>
        <w:continuationSeparator/>
      </w:r>
    </w:p>
  </w:endnote>
  <w:endnote w:type="continuationNotice" w:id="1">
    <w:p w14:paraId="64050403" w14:textId="77777777" w:rsidR="00584924" w:rsidRDefault="00584924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DF9CD4A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AF248C">
            <w:rPr>
              <w:noProof/>
            </w:rPr>
            <w:t>2021-02-2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7D711041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AF248C">
            <w:rPr>
              <w:noProof/>
            </w:rPr>
            <w:t>4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AF248C">
            <w:rPr>
              <w:noProof/>
            </w:rPr>
            <w:t>4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602067" w14:textId="77777777" w:rsidR="00584924" w:rsidRDefault="00584924">
      <w:pPr>
        <w:ind w:left="420"/>
      </w:pPr>
      <w:r>
        <w:separator/>
      </w:r>
    </w:p>
  </w:footnote>
  <w:footnote w:type="continuationSeparator" w:id="0">
    <w:p w14:paraId="7982F830" w14:textId="77777777" w:rsidR="00584924" w:rsidRDefault="00584924">
      <w:pPr>
        <w:ind w:left="420"/>
      </w:pPr>
      <w:r>
        <w:continuationSeparator/>
      </w:r>
    </w:p>
  </w:footnote>
  <w:footnote w:type="continuationNotice" w:id="1">
    <w:p w14:paraId="11632DB1" w14:textId="77777777" w:rsidR="00584924" w:rsidRDefault="00584924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3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9"/>
  </w:num>
  <w:num w:numId="5">
    <w:abstractNumId w:val="9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1"/>
  </w:num>
  <w:num w:numId="18">
    <w:abstractNumId w:val="11"/>
  </w:num>
  <w:num w:numId="19">
    <w:abstractNumId w:val="11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1"/>
  </w:num>
  <w:num w:numId="25">
    <w:abstractNumId w:val="11"/>
  </w:num>
  <w:num w:numId="26">
    <w:abstractNumId w:val="16"/>
  </w:num>
  <w:num w:numId="27">
    <w:abstractNumId w:val="16"/>
  </w:num>
  <w:num w:numId="28">
    <w:abstractNumId w:val="16"/>
  </w:num>
  <w:num w:numId="29">
    <w:abstractNumId w:val="1"/>
  </w:num>
  <w:num w:numId="30">
    <w:abstractNumId w:val="11"/>
  </w:num>
  <w:num w:numId="31">
    <w:abstractNumId w:val="11"/>
  </w:num>
  <w:num w:numId="32">
    <w:abstractNumId w:val="16"/>
  </w:num>
  <w:num w:numId="33">
    <w:abstractNumId w:val="13"/>
  </w:num>
  <w:num w:numId="34">
    <w:abstractNumId w:val="13"/>
  </w:num>
  <w:num w:numId="35">
    <w:abstractNumId w:val="13"/>
  </w:num>
  <w:num w:numId="36">
    <w:abstractNumId w:val="5"/>
  </w:num>
  <w:num w:numId="37">
    <w:abstractNumId w:val="12"/>
  </w:num>
  <w:num w:numId="38">
    <w:abstractNumId w:val="14"/>
  </w:num>
  <w:num w:numId="39">
    <w:abstractNumId w:val="10"/>
  </w:num>
  <w:num w:numId="40">
    <w:abstractNumId w:val="2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20DD"/>
    <w:rsid w:val="00025F20"/>
    <w:rsid w:val="00034963"/>
    <w:rsid w:val="000355A1"/>
    <w:rsid w:val="00040703"/>
    <w:rsid w:val="00043BE7"/>
    <w:rsid w:val="0004569C"/>
    <w:rsid w:val="00050545"/>
    <w:rsid w:val="00051692"/>
    <w:rsid w:val="00052AFE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95EB3"/>
    <w:rsid w:val="00096FBD"/>
    <w:rsid w:val="00097037"/>
    <w:rsid w:val="000A0E22"/>
    <w:rsid w:val="000A122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70DCE"/>
    <w:rsid w:val="00177865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6CE9"/>
    <w:rsid w:val="001D75A2"/>
    <w:rsid w:val="001E0299"/>
    <w:rsid w:val="001E5FE3"/>
    <w:rsid w:val="001F61F3"/>
    <w:rsid w:val="001F65CE"/>
    <w:rsid w:val="00201BA2"/>
    <w:rsid w:val="002042F9"/>
    <w:rsid w:val="00214994"/>
    <w:rsid w:val="0022172F"/>
    <w:rsid w:val="002217F0"/>
    <w:rsid w:val="00231164"/>
    <w:rsid w:val="0023284D"/>
    <w:rsid w:val="00235C16"/>
    <w:rsid w:val="00242B6B"/>
    <w:rsid w:val="002455DA"/>
    <w:rsid w:val="002552DE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0AE9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E14AF"/>
    <w:rsid w:val="003F4435"/>
    <w:rsid w:val="003F48D0"/>
    <w:rsid w:val="003F6963"/>
    <w:rsid w:val="00403301"/>
    <w:rsid w:val="0040417C"/>
    <w:rsid w:val="0041004A"/>
    <w:rsid w:val="00410B37"/>
    <w:rsid w:val="00436FA0"/>
    <w:rsid w:val="00443949"/>
    <w:rsid w:val="0044460E"/>
    <w:rsid w:val="00450755"/>
    <w:rsid w:val="004556CF"/>
    <w:rsid w:val="0045571B"/>
    <w:rsid w:val="00456A29"/>
    <w:rsid w:val="004631CC"/>
    <w:rsid w:val="00463FBE"/>
    <w:rsid w:val="00470428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E134A"/>
    <w:rsid w:val="004F0DAF"/>
    <w:rsid w:val="004F256A"/>
    <w:rsid w:val="004F6D41"/>
    <w:rsid w:val="00504B3C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B014A"/>
    <w:rsid w:val="005B66AE"/>
    <w:rsid w:val="005C2A9F"/>
    <w:rsid w:val="005C688C"/>
    <w:rsid w:val="005D128C"/>
    <w:rsid w:val="005D383F"/>
    <w:rsid w:val="005E28B5"/>
    <w:rsid w:val="005E4534"/>
    <w:rsid w:val="005E541B"/>
    <w:rsid w:val="005E5A60"/>
    <w:rsid w:val="005F3936"/>
    <w:rsid w:val="00601939"/>
    <w:rsid w:val="006019E5"/>
    <w:rsid w:val="00604F4D"/>
    <w:rsid w:val="00606A84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5561"/>
    <w:rsid w:val="00670135"/>
    <w:rsid w:val="00673EC7"/>
    <w:rsid w:val="00675AB0"/>
    <w:rsid w:val="006762BE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1144"/>
    <w:rsid w:val="007B4B07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F0FD9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63437"/>
    <w:rsid w:val="00964FD4"/>
    <w:rsid w:val="00973CEB"/>
    <w:rsid w:val="009765CD"/>
    <w:rsid w:val="00977D09"/>
    <w:rsid w:val="00984842"/>
    <w:rsid w:val="009917B4"/>
    <w:rsid w:val="009A1170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E5A74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3291"/>
    <w:rsid w:val="00A872B4"/>
    <w:rsid w:val="00AA4AFC"/>
    <w:rsid w:val="00AA7259"/>
    <w:rsid w:val="00AB140B"/>
    <w:rsid w:val="00AB2FC4"/>
    <w:rsid w:val="00AB5C2E"/>
    <w:rsid w:val="00AC39C8"/>
    <w:rsid w:val="00AC4278"/>
    <w:rsid w:val="00AD2103"/>
    <w:rsid w:val="00AD5C39"/>
    <w:rsid w:val="00AE0684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55EE"/>
    <w:rsid w:val="00B60D49"/>
    <w:rsid w:val="00B61BEE"/>
    <w:rsid w:val="00B636ED"/>
    <w:rsid w:val="00B86966"/>
    <w:rsid w:val="00B87899"/>
    <w:rsid w:val="00B92448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1268"/>
    <w:rsid w:val="00C02737"/>
    <w:rsid w:val="00C05EE4"/>
    <w:rsid w:val="00C07C83"/>
    <w:rsid w:val="00C10654"/>
    <w:rsid w:val="00C22738"/>
    <w:rsid w:val="00C230AC"/>
    <w:rsid w:val="00C32435"/>
    <w:rsid w:val="00C341F2"/>
    <w:rsid w:val="00C34B82"/>
    <w:rsid w:val="00C461F6"/>
    <w:rsid w:val="00C46D0F"/>
    <w:rsid w:val="00C47EB9"/>
    <w:rsid w:val="00C5260E"/>
    <w:rsid w:val="00C53250"/>
    <w:rsid w:val="00C66D5E"/>
    <w:rsid w:val="00C73BE6"/>
    <w:rsid w:val="00C74A48"/>
    <w:rsid w:val="00C8361D"/>
    <w:rsid w:val="00C83B87"/>
    <w:rsid w:val="00C83C67"/>
    <w:rsid w:val="00C9274E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33A6F"/>
    <w:rsid w:val="00D45473"/>
    <w:rsid w:val="00D527DB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A55F3"/>
    <w:rsid w:val="00DB771C"/>
    <w:rsid w:val="00DD42E1"/>
    <w:rsid w:val="00DD45F1"/>
    <w:rsid w:val="00DE0B5B"/>
    <w:rsid w:val="00DE205E"/>
    <w:rsid w:val="00DF5E3D"/>
    <w:rsid w:val="00DF737C"/>
    <w:rsid w:val="00E0319F"/>
    <w:rsid w:val="00E03218"/>
    <w:rsid w:val="00E05482"/>
    <w:rsid w:val="00E05F69"/>
    <w:rsid w:val="00E20ABD"/>
    <w:rsid w:val="00E20B67"/>
    <w:rsid w:val="00E242A3"/>
    <w:rsid w:val="00E25590"/>
    <w:rsid w:val="00E25B6B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A1278"/>
    <w:rsid w:val="00EA2E2B"/>
    <w:rsid w:val="00EA5705"/>
    <w:rsid w:val="00EB0630"/>
    <w:rsid w:val="00EB42E9"/>
    <w:rsid w:val="00EB4497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8F"/>
    <w:rsid w:val="00F03D4D"/>
    <w:rsid w:val="00F03E14"/>
    <w:rsid w:val="00F03F2B"/>
    <w:rsid w:val="00F04459"/>
    <w:rsid w:val="00F1377F"/>
    <w:rsid w:val="00F175A7"/>
    <w:rsid w:val="00F2506A"/>
    <w:rsid w:val="00F30E7E"/>
    <w:rsid w:val="00F31094"/>
    <w:rsid w:val="00F371DB"/>
    <w:rsid w:val="00F435DC"/>
    <w:rsid w:val="00F43A88"/>
    <w:rsid w:val="00F51D51"/>
    <w:rsid w:val="00F57AC3"/>
    <w:rsid w:val="00F622D1"/>
    <w:rsid w:val="00F63BB7"/>
    <w:rsid w:val="00F645BC"/>
    <w:rsid w:val="00F65B42"/>
    <w:rsid w:val="00F70BF4"/>
    <w:rsid w:val="00F738B4"/>
    <w:rsid w:val="00F74273"/>
    <w:rsid w:val="00F83893"/>
    <w:rsid w:val="00F87B3F"/>
    <w:rsid w:val="00F90866"/>
    <w:rsid w:val="00F97821"/>
    <w:rsid w:val="00FA653B"/>
    <w:rsid w:val="00FB0B54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70E1A-678A-4620-8AC5-A09CA7257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85</TotalTime>
  <Pages>4</Pages>
  <Words>1168</Words>
  <Characters>700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8160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32</cp:revision>
  <dcterms:created xsi:type="dcterms:W3CDTF">2021-02-01T10:19:00Z</dcterms:created>
  <dcterms:modified xsi:type="dcterms:W3CDTF">2021-02-2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